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gyar-hungarian"/>
      <w:bookmarkEnd w:id="21"/>
      <w:r>
        <w:t xml:space="preserve">Magyar / Hun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y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8754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